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0D4B" w:rsidRDefault="00B50D4B" w:rsidP="00F238FB">
      <w:pPr>
        <w:jc w:val="center"/>
      </w:pPr>
      <w:r>
        <w:rPr>
          <w:noProof/>
          <w:lang w:eastAsia="zh-C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59701</wp:posOffset>
            </wp:positionH>
            <wp:positionV relativeFrom="paragraph">
              <wp:posOffset>503</wp:posOffset>
            </wp:positionV>
            <wp:extent cx="1186938" cy="1186938"/>
            <wp:effectExtent l="0" t="0" r="0" b="0"/>
            <wp:wrapTight wrapText="bothSides">
              <wp:wrapPolygon edited="0">
                <wp:start x="8321" y="693"/>
                <wp:lineTo x="6587" y="1734"/>
                <wp:lineTo x="1387" y="5894"/>
                <wp:lineTo x="1040" y="8668"/>
                <wp:lineTo x="1040" y="13175"/>
                <wp:lineTo x="4161" y="18029"/>
                <wp:lineTo x="7628" y="19762"/>
                <wp:lineTo x="7974" y="20456"/>
                <wp:lineTo x="13175" y="20456"/>
                <wp:lineTo x="13868" y="19762"/>
                <wp:lineTo x="17335" y="18029"/>
                <wp:lineTo x="20456" y="12482"/>
                <wp:lineTo x="20109" y="5894"/>
                <wp:lineTo x="14909" y="1734"/>
                <wp:lineTo x="12828" y="693"/>
                <wp:lineTo x="8321" y="69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verr-logo-new.png"/>
                    <pic:cNvPicPr/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38" cy="1186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50D4B" w:rsidRPr="00B50D4B" w:rsidRDefault="00B50D4B" w:rsidP="00B06BA0">
      <w:pPr>
        <w:rPr>
          <w:b/>
          <w:bCs/>
          <w:sz w:val="36"/>
          <w:szCs w:val="36"/>
        </w:rPr>
      </w:pPr>
      <w:r w:rsidRPr="00B50D4B">
        <w:rPr>
          <w:b/>
          <w:bCs/>
          <w:sz w:val="36"/>
          <w:szCs w:val="36"/>
        </w:rPr>
        <w:t>Rayan Williams</w:t>
      </w:r>
      <w:r>
        <w:rPr>
          <w:b/>
          <w:bCs/>
          <w:sz w:val="36"/>
          <w:szCs w:val="36"/>
        </w:rPr>
        <w:t xml:space="preserve"> – </w:t>
      </w:r>
      <w:r w:rsidR="007A5AD0">
        <w:rPr>
          <w:b/>
          <w:bCs/>
          <w:sz w:val="36"/>
          <w:szCs w:val="36"/>
        </w:rPr>
        <w:t xml:space="preserve">ASO </w:t>
      </w:r>
      <w:r w:rsidR="00B06BA0">
        <w:rPr>
          <w:b/>
          <w:bCs/>
          <w:sz w:val="36"/>
          <w:szCs w:val="36"/>
        </w:rPr>
        <w:t xml:space="preserve">Package </w:t>
      </w:r>
      <w:r w:rsidR="00C73F08">
        <w:rPr>
          <w:b/>
          <w:bCs/>
          <w:sz w:val="36"/>
          <w:szCs w:val="36"/>
        </w:rPr>
        <w:t>for Play Store</w:t>
      </w:r>
    </w:p>
    <w:p w:rsidR="00B50D4B" w:rsidRDefault="00B50D4B" w:rsidP="00F238FB">
      <w:pPr>
        <w:jc w:val="center"/>
      </w:pPr>
    </w:p>
    <w:p w:rsidR="00B50D4B" w:rsidRDefault="00B50D4B" w:rsidP="00F238FB">
      <w:pPr>
        <w:jc w:val="center"/>
      </w:pPr>
    </w:p>
    <w:p w:rsidR="00F238FB" w:rsidRDefault="00DB1A38" w:rsidP="00F238FB">
      <w:pPr>
        <w:jc w:val="center"/>
      </w:pPr>
      <w:r>
        <w:t>Tên ứng dụng</w:t>
      </w:r>
    </w:p>
    <w:p w:rsidR="006229C7" w:rsidRDefault="00602FFF" w:rsidP="005428C6">
      <w:pPr>
        <w:jc w:val="center"/>
        <w:rPr>
          <w:rFonts w:ascii="Open Sans" w:hAnsi="Open Sans" w:cs="Open Sans"/>
          <w:b/>
          <w:bCs/>
          <w:sz w:val="24"/>
          <w:szCs w:val="24"/>
          <w:lang w:bidi="fa-IR"/>
        </w:rPr>
      </w:pPr>
      <w:r>
        <w:rPr>
          <w:color w:val="FF0000"/>
          <w:sz w:val="44"/>
          <w:szCs w:val="44"/>
        </w:rPr>
        <w:t>Ella</w:t>
      </w:r>
    </w:p>
    <w:p w:rsidR="00DB1A38" w:rsidRPr="00837B5D" w:rsidRDefault="00DB1A38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>
        <w:rPr>
          <w:rFonts w:ascii="Open Sans" w:hAnsi="Open Sans" w:cs="Open Sans"/>
          <w:b/>
          <w:bCs/>
          <w:sz w:val="24"/>
          <w:szCs w:val="24"/>
          <w:lang w:bidi="fa-IR"/>
        </w:rPr>
        <w:t xml:space="preserve">Trước khi đến với danh sách từ khóa, </w:t>
      </w:r>
      <w:r w:rsidR="00FE5DA8">
        <w:rPr>
          <w:rFonts w:ascii="Open Sans" w:hAnsi="Open Sans" w:cs="Open Sans"/>
          <w:b/>
          <w:bCs/>
          <w:sz w:val="24"/>
          <w:szCs w:val="24"/>
          <w:lang w:bidi="fa-IR"/>
        </w:rPr>
        <w:t>lưu ý</w:t>
      </w:r>
      <w:r>
        <w:rPr>
          <w:rFonts w:ascii="Open Sans" w:hAnsi="Open Sans" w:cs="Open Sans"/>
          <w:b/>
          <w:bCs/>
          <w:sz w:val="24"/>
          <w:szCs w:val="24"/>
          <w:lang w:bidi="fa-IR"/>
        </w:rPr>
        <w:t xml:space="preserve"> rằng tôi đã sử dụng ứng dụng Annie và SensorTower để có được thông tin chi tiế</w:t>
      </w:r>
      <w:r w:rsidR="00FE5DA8">
        <w:rPr>
          <w:rFonts w:ascii="Open Sans" w:hAnsi="Open Sans" w:cs="Open Sans"/>
          <w:b/>
          <w:bCs/>
          <w:sz w:val="24"/>
          <w:szCs w:val="24"/>
          <w:lang w:bidi="fa-IR"/>
        </w:rPr>
        <w:t>t này.</w:t>
      </w:r>
    </w:p>
    <w:p w:rsidR="00DB1A38" w:rsidRPr="00837B5D" w:rsidRDefault="00DB1A38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>
        <w:rPr>
          <w:rFonts w:ascii="Open Sans" w:hAnsi="Open Sans" w:cs="Open Sans"/>
          <w:b/>
          <w:bCs/>
          <w:sz w:val="24"/>
          <w:szCs w:val="24"/>
          <w:lang w:bidi="fa-IR"/>
        </w:rPr>
        <w:t xml:space="preserve">Trong danh sách này, chữ T </w:t>
      </w:r>
      <w:r w:rsidR="00FE5DA8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là viết tắt của Traffic </w:t>
      </w:r>
      <w:r>
        <w:rPr>
          <w:rFonts w:ascii="Open Sans" w:hAnsi="Open Sans" w:cs="Open Sans"/>
          <w:b/>
          <w:bCs/>
          <w:sz w:val="24"/>
          <w:szCs w:val="24"/>
          <w:lang w:bidi="fa-IR"/>
        </w:rPr>
        <w:t xml:space="preserve">và chữ D </w:t>
      </w:r>
      <w:r w:rsidR="00FE5DA8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là viết tắt của Difficulty*. </w:t>
      </w:r>
    </w:p>
    <w:p w:rsidR="00FE5DA8" w:rsidRPr="00FE5DA8" w:rsidRDefault="00FE5DA8" w:rsidP="00616F4A">
      <w:pPr>
        <w:rPr>
          <w:rFonts w:ascii="Open Sans" w:hAnsi="Open Sans" w:cs="Open Sans"/>
          <w:sz w:val="24"/>
          <w:szCs w:val="24"/>
          <w:lang w:bidi="fa-IR"/>
        </w:rPr>
      </w:pPr>
      <w:r w:rsidRPr="00FE5DA8">
        <w:rPr>
          <w:rFonts w:ascii="Open Sans" w:hAnsi="Open Sans" w:cs="Open Sans"/>
          <w:sz w:val="24"/>
          <w:szCs w:val="24"/>
          <w:lang w:bidi="fa-IR"/>
        </w:rPr>
        <w:t xml:space="preserve">Theo ứng dụng SensorTower, </w:t>
      </w:r>
      <w:r w:rsidRPr="00FE5DA8">
        <w:rPr>
          <w:rFonts w:ascii="Open Sans" w:hAnsi="Open Sans" w:cs="Open Sans"/>
          <w:b/>
          <w:sz w:val="24"/>
          <w:szCs w:val="24"/>
          <w:lang w:bidi="fa-IR"/>
        </w:rPr>
        <w:t>điểm độ khó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 sẽ cho </w:t>
      </w:r>
      <w:r>
        <w:rPr>
          <w:rFonts w:ascii="Open Sans" w:hAnsi="Open Sans" w:cs="Open Sans"/>
          <w:sz w:val="24"/>
          <w:szCs w:val="24"/>
          <w:lang w:bidi="fa-IR"/>
        </w:rPr>
        <w:t>bạn biết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 để một ứng dụng nằm trong </w:t>
      </w:r>
      <w:r>
        <w:rPr>
          <w:rFonts w:ascii="Open Sans" w:hAnsi="Open Sans" w:cs="Open Sans"/>
          <w:sz w:val="24"/>
          <w:szCs w:val="24"/>
          <w:lang w:bidi="fa-IR"/>
        </w:rPr>
        <w:t>kết quả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 tìm kiếm hàng đầu đ</w:t>
      </w:r>
      <w:r>
        <w:rPr>
          <w:rFonts w:ascii="Open Sans" w:hAnsi="Open Sans" w:cs="Open Sans"/>
          <w:sz w:val="24"/>
          <w:szCs w:val="24"/>
          <w:lang w:bidi="fa-IR"/>
        </w:rPr>
        <w:t>ối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 với một từ khóa cụ thể sẽ khó như thế nào với điểm tối đa là 10</w:t>
      </w:r>
      <w:r>
        <w:rPr>
          <w:rFonts w:ascii="Open Sans" w:hAnsi="Open Sans" w:cs="Open Sans"/>
          <w:sz w:val="24"/>
          <w:szCs w:val="24"/>
          <w:lang w:bidi="fa-IR"/>
        </w:rPr>
        <w:t xml:space="preserve"> điểm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. Điểm càng cao có nghĩa là ứng dụng của bạn sẽ càng khó để lọt vào danh sách xếp hạng hàng đầu. Và </w:t>
      </w:r>
      <w:r>
        <w:rPr>
          <w:rFonts w:ascii="Open Sans" w:hAnsi="Open Sans" w:cs="Open Sans"/>
          <w:b/>
          <w:sz w:val="24"/>
          <w:szCs w:val="24"/>
          <w:lang w:bidi="fa-IR"/>
        </w:rPr>
        <w:t>điểm truy cập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 </w:t>
      </w:r>
      <w:r>
        <w:rPr>
          <w:rFonts w:ascii="Open Sans" w:hAnsi="Open Sans" w:cs="Open Sans"/>
          <w:sz w:val="24"/>
          <w:szCs w:val="24"/>
          <w:lang w:bidi="fa-IR"/>
        </w:rPr>
        <w:t xml:space="preserve">là con số </w:t>
      </w:r>
      <w:r w:rsidRPr="00FE5DA8">
        <w:rPr>
          <w:rFonts w:ascii="Open Sans" w:hAnsi="Open Sans" w:cs="Open Sans"/>
          <w:sz w:val="24"/>
          <w:szCs w:val="24"/>
          <w:lang w:bidi="fa-IR"/>
        </w:rPr>
        <w:t>ước tính số người tìm kiếm một từ khóa cụ thể nào đó. Đi</w:t>
      </w:r>
      <w:r>
        <w:rPr>
          <w:rFonts w:ascii="Open Sans" w:hAnsi="Open Sans" w:cs="Open Sans"/>
          <w:sz w:val="24"/>
          <w:szCs w:val="24"/>
          <w:lang w:bidi="fa-IR"/>
        </w:rPr>
        <w:t>ể</w:t>
      </w:r>
      <w:r w:rsidRPr="00FE5DA8">
        <w:rPr>
          <w:rFonts w:ascii="Open Sans" w:hAnsi="Open Sans" w:cs="Open Sans"/>
          <w:sz w:val="24"/>
          <w:szCs w:val="24"/>
          <w:lang w:bidi="fa-IR"/>
        </w:rPr>
        <w:t xml:space="preserve">m càng cao nghĩa là ứng dụng của bạn </w:t>
      </w:r>
      <w:r>
        <w:rPr>
          <w:rFonts w:ascii="Open Sans" w:hAnsi="Open Sans" w:cs="Open Sans"/>
          <w:sz w:val="24"/>
          <w:szCs w:val="24"/>
          <w:lang w:bidi="fa-IR"/>
        </w:rPr>
        <w:t xml:space="preserve">càng </w:t>
      </w:r>
      <w:r w:rsidRPr="00FE5DA8">
        <w:rPr>
          <w:rFonts w:ascii="Open Sans" w:hAnsi="Open Sans" w:cs="Open Sans"/>
          <w:sz w:val="24"/>
          <w:szCs w:val="24"/>
          <w:lang w:bidi="fa-IR"/>
        </w:rPr>
        <w:t>có thể tiếp cận nhiều người nếu có xếp hạng cao đối với từ khóa đó.</w:t>
      </w:r>
    </w:p>
    <w:p w:rsidR="00616F4A" w:rsidRDefault="00616F4A" w:rsidP="00616F4A">
      <w:pPr>
        <w:rPr>
          <w:rFonts w:ascii="Open Sans" w:hAnsi="Open Sans" w:cs="Open Sans"/>
          <w:sz w:val="28"/>
          <w:szCs w:val="28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1554"/>
        <w:gridCol w:w="1555"/>
        <w:gridCol w:w="1556"/>
        <w:gridCol w:w="1555"/>
        <w:gridCol w:w="1556"/>
      </w:tblGrid>
      <w:tr w:rsidR="00616F4A" w:rsidTr="000C2B07">
        <w:tc>
          <w:tcPr>
            <w:tcW w:w="93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24296A" w:rsidRDefault="00DD38AA" w:rsidP="000C2B07">
            <w:pPr>
              <w:jc w:val="center"/>
              <w:rPr>
                <w:b/>
                <w:bCs/>
                <w:color w:val="00B050"/>
                <w:sz w:val="44"/>
                <w:szCs w:val="44"/>
                <w:lang w:bidi="fa-IR"/>
              </w:rPr>
            </w:pPr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 xml:space="preserve">NGHIÊN CỨU VỀ </w:t>
            </w:r>
            <w:r w:rsidR="00AF3328">
              <w:rPr>
                <w:b/>
                <w:bCs/>
                <w:color w:val="00B050"/>
                <w:sz w:val="44"/>
                <w:szCs w:val="44"/>
                <w:lang w:bidi="fa-IR"/>
              </w:rPr>
              <w:t xml:space="preserve">NHỮNG </w:t>
            </w:r>
            <w:bookmarkStart w:id="0" w:name="_GoBack"/>
            <w:bookmarkEnd w:id="0"/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>TỪ KHÓA</w:t>
            </w:r>
            <w:r w:rsidR="003C236B">
              <w:rPr>
                <w:b/>
                <w:bCs/>
                <w:color w:val="00B050"/>
                <w:sz w:val="44"/>
                <w:szCs w:val="44"/>
                <w:lang w:bidi="fa-IR"/>
              </w:rPr>
              <w:t xml:space="preserve"> CHÍNH</w:t>
            </w:r>
          </w:p>
        </w:tc>
      </w:tr>
      <w:tr w:rsidR="00616F4A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DD38AA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1.</w:t>
            </w:r>
            <w:r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Nhảy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3C236B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2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3C236B">
              <w:rPr>
                <w:b/>
                <w:bCs/>
                <w:sz w:val="28"/>
                <w:szCs w:val="28"/>
                <w:lang w:bidi="fa-IR"/>
              </w:rPr>
              <w:t>Running do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DD38AA">
            <w:pPr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3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 xml:space="preserve">Phiêu </w:t>
            </w:r>
            <w:r w:rsidR="003C236B">
              <w:rPr>
                <w:b/>
                <w:bCs/>
                <w:sz w:val="28"/>
                <w:szCs w:val="28"/>
                <w:lang w:bidi="fa-IR"/>
              </w:rPr>
              <w:t>lư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u trong rừng</w:t>
            </w:r>
          </w:p>
        </w:tc>
      </w:tr>
      <w:tr w:rsidR="00616F4A" w:rsidRPr="00BC1AE9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BC1AE9" w:rsidRDefault="00616F4A" w:rsidP="0020384C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826932">
              <w:rPr>
                <w:color w:val="000000" w:themeColor="text1"/>
                <w:sz w:val="24"/>
                <w:szCs w:val="24"/>
                <w:lang w:bidi="fa-IR"/>
              </w:rPr>
              <w:t>3.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5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BC1AE9" w:rsidRDefault="00616F4A" w:rsidP="0020384C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1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b/>
                <w:bCs/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9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6.9</w:t>
            </w:r>
          </w:p>
        </w:tc>
      </w:tr>
      <w:tr w:rsidR="00616F4A" w:rsidRPr="00F10EB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4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101461">
              <w:rPr>
                <w:b/>
                <w:bCs/>
                <w:sz w:val="28"/>
                <w:szCs w:val="28"/>
                <w:lang w:bidi="fa-IR"/>
              </w:rPr>
              <w:t>Side-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Scroll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3C236B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5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3C236B">
              <w:rPr>
                <w:b/>
                <w:bCs/>
                <w:sz w:val="28"/>
                <w:szCs w:val="28"/>
                <w:lang w:bidi="fa-IR"/>
              </w:rPr>
              <w:t>Running games</w:t>
            </w:r>
          </w:p>
        </w:tc>
        <w:tc>
          <w:tcPr>
            <w:tcW w:w="31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Default="00616F4A" w:rsidP="000C2B07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</w:p>
        </w:tc>
      </w:tr>
      <w:tr w:rsidR="00616F4A" w:rsidRPr="00BC1AE9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2.1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8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6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311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Pr="00BC1AE9" w:rsidRDefault="00616F4A" w:rsidP="000C2B07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</w:p>
        </w:tc>
      </w:tr>
      <w:tr w:rsidR="00616F4A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DD38AA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6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Nhảy và chạy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Default="00616F4A" w:rsidP="003C236B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7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3C236B">
              <w:rPr>
                <w:b/>
                <w:bCs/>
                <w:sz w:val="28"/>
                <w:szCs w:val="28"/>
                <w:lang w:bidi="fa-IR"/>
              </w:rPr>
              <w:t xml:space="preserve">Endless 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Default="00616F4A" w:rsidP="00DD38AA">
            <w:pPr>
              <w:jc w:val="center"/>
              <w:rPr>
                <w:b/>
                <w:bCs/>
                <w:color w:val="FF0000"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8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Gây nghiện</w:t>
            </w:r>
          </w:p>
        </w:tc>
      </w:tr>
      <w:tr w:rsidR="00616F4A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Default="00616F4A" w:rsidP="00DD38AA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9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Nguồn mở</w:t>
            </w:r>
          </w:p>
        </w:tc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616F4A" w:rsidRDefault="00616F4A" w:rsidP="00DD38AA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10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DD38AA">
              <w:rPr>
                <w:b/>
                <w:bCs/>
                <w:sz w:val="28"/>
                <w:szCs w:val="28"/>
                <w:lang w:bidi="fa-IR"/>
              </w:rPr>
              <w:t>Trò chơi phiêu lưu miễn phí</w:t>
            </w:r>
          </w:p>
        </w:tc>
      </w:tr>
    </w:tbl>
    <w:p w:rsidR="00616F4A" w:rsidRPr="0099592E" w:rsidRDefault="00616F4A" w:rsidP="00616F4A">
      <w:pPr>
        <w:rPr>
          <w:b/>
          <w:bCs/>
          <w:sz w:val="28"/>
          <w:szCs w:val="28"/>
          <w:lang w:bidi="fa-IR"/>
        </w:rPr>
      </w:pPr>
    </w:p>
    <w:p w:rsidR="00FE5DA8" w:rsidRDefault="00FE5DA8" w:rsidP="004C0F0F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* Tỷ lệ độ khó và tỷ lệ truy cập được tính toán dựa trên những ứng dụng trên Android. </w:t>
      </w:r>
    </w:p>
    <w:p w:rsidR="00616F4A" w:rsidRDefault="00616F4A">
      <w:pPr>
        <w:rPr>
          <w:color w:val="FF0000"/>
          <w:sz w:val="48"/>
          <w:szCs w:val="48"/>
        </w:rPr>
      </w:pPr>
      <w:r>
        <w:rPr>
          <w:color w:val="FF0000"/>
          <w:sz w:val="48"/>
          <w:szCs w:val="48"/>
        </w:rPr>
        <w:br w:type="page"/>
      </w:r>
    </w:p>
    <w:p w:rsidR="009B6107" w:rsidRDefault="009B6107" w:rsidP="00A01E1B">
      <w:pPr>
        <w:jc w:val="center"/>
        <w:rPr>
          <w:color w:val="FF0000"/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2FCB" w:rsidTr="00C12FCB">
        <w:tc>
          <w:tcPr>
            <w:tcW w:w="9350" w:type="dxa"/>
          </w:tcPr>
          <w:p w:rsidR="00C12FCB" w:rsidRPr="007B72E4" w:rsidRDefault="00DB1A38" w:rsidP="00C12FCB">
            <w:pPr>
              <w:jc w:val="center"/>
              <w:rPr>
                <w:color w:val="00B050"/>
                <w:sz w:val="40"/>
                <w:szCs w:val="40"/>
              </w:rPr>
            </w:pPr>
            <w:r>
              <w:rPr>
                <w:color w:val="00B050"/>
                <w:sz w:val="40"/>
                <w:szCs w:val="40"/>
              </w:rPr>
              <w:t>Tên rút gọn tối ưu</w:t>
            </w:r>
          </w:p>
        </w:tc>
      </w:tr>
      <w:tr w:rsidR="00CE47F6" w:rsidTr="00324158">
        <w:trPr>
          <w:trHeight w:val="800"/>
        </w:trPr>
        <w:tc>
          <w:tcPr>
            <w:tcW w:w="9350" w:type="dxa"/>
          </w:tcPr>
          <w:p w:rsidR="00CE47F6" w:rsidRDefault="00244A2B" w:rsidP="00244A2B">
            <w:pPr>
              <w:ind w:left="720" w:hanging="720"/>
              <w:jc w:val="center"/>
              <w:rPr>
                <w:sz w:val="40"/>
                <w:szCs w:val="40"/>
                <w:lang w:bidi="fa-IR"/>
              </w:rPr>
            </w:pPr>
            <w:r>
              <w:rPr>
                <w:sz w:val="40"/>
                <w:szCs w:val="40"/>
                <w:lang w:bidi="fa-IR"/>
              </w:rPr>
              <w:t>Ella in Jungle Adventure: Jumping &amp; Running Dog</w:t>
            </w:r>
          </w:p>
          <w:p w:rsidR="00DD38AA" w:rsidRPr="007B72E4" w:rsidRDefault="00DD38AA" w:rsidP="00327BEE">
            <w:pPr>
              <w:ind w:left="720" w:hanging="720"/>
              <w:jc w:val="center"/>
              <w:rPr>
                <w:sz w:val="40"/>
                <w:szCs w:val="40"/>
                <w:lang w:bidi="fa-IR"/>
              </w:rPr>
            </w:pPr>
            <w:r>
              <w:rPr>
                <w:sz w:val="40"/>
                <w:szCs w:val="40"/>
                <w:lang w:bidi="fa-IR"/>
              </w:rPr>
              <w:t xml:space="preserve">Cuộc phiêu </w:t>
            </w:r>
            <w:r w:rsidR="003C236B">
              <w:rPr>
                <w:sz w:val="40"/>
                <w:szCs w:val="40"/>
                <w:lang w:bidi="fa-IR"/>
              </w:rPr>
              <w:t>lư</w:t>
            </w:r>
            <w:r>
              <w:rPr>
                <w:sz w:val="40"/>
                <w:szCs w:val="40"/>
                <w:lang w:bidi="fa-IR"/>
              </w:rPr>
              <w:t>u trong rừng củ</w:t>
            </w:r>
            <w:r w:rsidR="00327BEE">
              <w:rPr>
                <w:sz w:val="40"/>
                <w:szCs w:val="40"/>
                <w:lang w:bidi="fa-IR"/>
              </w:rPr>
              <w:t>a Ella</w:t>
            </w:r>
          </w:p>
        </w:tc>
      </w:tr>
    </w:tbl>
    <w:p w:rsidR="00F238FB" w:rsidRDefault="00F238FB" w:rsidP="00A01E1B">
      <w:pPr>
        <w:rPr>
          <w:sz w:val="44"/>
          <w:szCs w:val="44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47F6" w:rsidTr="00316BD2">
        <w:tc>
          <w:tcPr>
            <w:tcW w:w="9350" w:type="dxa"/>
          </w:tcPr>
          <w:p w:rsidR="00CE47F6" w:rsidRPr="007A5AD0" w:rsidRDefault="00874E70" w:rsidP="00316BD2">
            <w:pPr>
              <w:jc w:val="center"/>
              <w:rPr>
                <w:color w:val="00B050"/>
                <w:sz w:val="44"/>
                <w:szCs w:val="44"/>
              </w:rPr>
            </w:pPr>
            <w:r>
              <w:rPr>
                <w:color w:val="00B050"/>
                <w:sz w:val="44"/>
                <w:szCs w:val="44"/>
              </w:rPr>
              <w:t>Mô tả ngắn tối ưu</w:t>
            </w:r>
          </w:p>
        </w:tc>
      </w:tr>
      <w:tr w:rsidR="00CE47F6" w:rsidTr="00316BD2">
        <w:trPr>
          <w:trHeight w:val="800"/>
        </w:trPr>
        <w:tc>
          <w:tcPr>
            <w:tcW w:w="9350" w:type="dxa"/>
          </w:tcPr>
          <w:p w:rsidR="00DD38AA" w:rsidRPr="00E03FE5" w:rsidRDefault="00DD38AA" w:rsidP="00327BEE">
            <w:pPr>
              <w:jc w:val="center"/>
              <w:rPr>
                <w:sz w:val="44"/>
                <w:szCs w:val="44"/>
                <w:lang w:bidi="fa-IR"/>
              </w:rPr>
            </w:pPr>
            <w:r>
              <w:rPr>
                <w:sz w:val="44"/>
                <w:szCs w:val="44"/>
                <w:lang w:bidi="fa-IR"/>
              </w:rPr>
              <w:t xml:space="preserve">Trò chơi nhảy và chạy miễn phí, </w:t>
            </w:r>
            <w:r w:rsidR="00327BEE">
              <w:rPr>
                <w:sz w:val="44"/>
                <w:szCs w:val="44"/>
                <w:lang w:bidi="fa-IR"/>
              </w:rPr>
              <w:t xml:space="preserve">dòng game endless và gây nghiện, </w:t>
            </w:r>
            <w:r>
              <w:rPr>
                <w:sz w:val="44"/>
                <w:szCs w:val="44"/>
                <w:lang w:bidi="fa-IR"/>
              </w:rPr>
              <w:t xml:space="preserve">thu </w:t>
            </w:r>
            <w:r w:rsidR="00327BEE">
              <w:rPr>
                <w:sz w:val="44"/>
                <w:szCs w:val="44"/>
                <w:lang w:bidi="fa-IR"/>
              </w:rPr>
              <w:t>lượm</w:t>
            </w:r>
            <w:r>
              <w:rPr>
                <w:sz w:val="44"/>
                <w:szCs w:val="44"/>
                <w:lang w:bidi="fa-IR"/>
              </w:rPr>
              <w:t xml:space="preserve"> tiền </w:t>
            </w:r>
            <w:r w:rsidR="00327BEE">
              <w:rPr>
                <w:sz w:val="44"/>
                <w:szCs w:val="44"/>
                <w:lang w:bidi="fa-IR"/>
              </w:rPr>
              <w:t>xu</w:t>
            </w:r>
          </w:p>
        </w:tc>
      </w:tr>
    </w:tbl>
    <w:p w:rsidR="00A01E1B" w:rsidRPr="00CE47F6" w:rsidRDefault="00A01E1B" w:rsidP="00840AB3">
      <w:pPr>
        <w:rPr>
          <w:sz w:val="28"/>
          <w:szCs w:val="28"/>
        </w:rPr>
      </w:pPr>
    </w:p>
    <w:p w:rsidR="00381CD2" w:rsidRDefault="00381CD2" w:rsidP="00381CD2">
      <w:pPr>
        <w:rPr>
          <w:sz w:val="44"/>
          <w:szCs w:val="44"/>
        </w:rPr>
      </w:pPr>
    </w:p>
    <w:p w:rsidR="00A5796B" w:rsidRPr="00185A18" w:rsidRDefault="00A5796B" w:rsidP="00185A18">
      <w:pPr>
        <w:rPr>
          <w:b/>
          <w:bCs/>
          <w:sz w:val="28"/>
          <w:szCs w:val="28"/>
          <w:lang w:bidi="fa-IR"/>
        </w:rPr>
      </w:pPr>
    </w:p>
    <w:p w:rsidR="00A5796B" w:rsidRPr="00A5796B" w:rsidRDefault="00874E70" w:rsidP="00E229E4">
      <w:pPr>
        <w:rPr>
          <w:b/>
          <w:bCs/>
          <w:sz w:val="28"/>
          <w:szCs w:val="28"/>
          <w:lang w:bidi="fa-IR"/>
        </w:rPr>
      </w:pPr>
      <w:r>
        <w:rPr>
          <w:b/>
          <w:bCs/>
          <w:sz w:val="36"/>
          <w:szCs w:val="36"/>
          <w:lang w:bidi="fa-IR"/>
        </w:rPr>
        <w:t>Mô tả</w:t>
      </w:r>
      <w:r w:rsidR="00A5796B" w:rsidRPr="00185A18">
        <w:rPr>
          <w:b/>
          <w:bCs/>
          <w:sz w:val="36"/>
          <w:szCs w:val="36"/>
          <w:lang w:bidi="fa-IR"/>
        </w:rPr>
        <w:t>:</w:t>
      </w:r>
    </w:p>
    <w:p w:rsidR="00874E70" w:rsidRDefault="00874E70" w:rsidP="00F6211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Ella, một chú chó thông minh và đáng yêu, bị lạc trong rừng và đang cố gắng tìm lối ra bằng mọi cách. Trong trò chơi này, </w:t>
      </w:r>
      <w:r w:rsidR="00327BEE">
        <w:rPr>
          <w:sz w:val="28"/>
          <w:szCs w:val="28"/>
          <w:lang w:bidi="fa-IR"/>
        </w:rPr>
        <w:t xml:space="preserve">chú chó </w:t>
      </w:r>
      <w:r>
        <w:rPr>
          <w:sz w:val="28"/>
          <w:szCs w:val="28"/>
          <w:lang w:bidi="fa-IR"/>
        </w:rPr>
        <w:t xml:space="preserve">Ella sẽ chạy tự động và khi màn hình di chuyển về phía trước, người chơi cần nhảy qua các chướng ngại vật và thu lượm càng nhiều </w:t>
      </w:r>
      <w:r w:rsidR="00327BEE">
        <w:rPr>
          <w:sz w:val="28"/>
          <w:szCs w:val="28"/>
          <w:lang w:bidi="fa-IR"/>
        </w:rPr>
        <w:t>đồng xu</w:t>
      </w:r>
      <w:r>
        <w:rPr>
          <w:sz w:val="28"/>
          <w:szCs w:val="28"/>
          <w:lang w:bidi="fa-IR"/>
        </w:rPr>
        <w:t xml:space="preserve"> và quà càng tốt.  Như vậ</w:t>
      </w:r>
      <w:r w:rsidR="00327BEE">
        <w:rPr>
          <w:sz w:val="28"/>
          <w:szCs w:val="28"/>
          <w:lang w:bidi="fa-IR"/>
        </w:rPr>
        <w:t xml:space="preserve">y, </w:t>
      </w:r>
      <w:r>
        <w:rPr>
          <w:sz w:val="28"/>
          <w:szCs w:val="28"/>
          <w:lang w:bidi="fa-IR"/>
        </w:rPr>
        <w:t xml:space="preserve">người chơi có hai nhiệm vụ chính trong trò chơi: tránh va vào các chướng ngại vật và nhảy </w:t>
      </w:r>
      <w:r w:rsidR="00327BEE">
        <w:rPr>
          <w:sz w:val="28"/>
          <w:szCs w:val="28"/>
          <w:lang w:bidi="fa-IR"/>
        </w:rPr>
        <w:t xml:space="preserve">lên </w:t>
      </w:r>
      <w:r>
        <w:rPr>
          <w:sz w:val="28"/>
          <w:szCs w:val="28"/>
          <w:lang w:bidi="fa-IR"/>
        </w:rPr>
        <w:t xml:space="preserve">thu </w:t>
      </w:r>
      <w:r w:rsidR="00327BEE">
        <w:rPr>
          <w:sz w:val="28"/>
          <w:szCs w:val="28"/>
          <w:lang w:bidi="fa-IR"/>
        </w:rPr>
        <w:t>lượm tiền xu</w:t>
      </w:r>
      <w:r>
        <w:rPr>
          <w:sz w:val="28"/>
          <w:szCs w:val="28"/>
          <w:lang w:bidi="fa-IR"/>
        </w:rPr>
        <w:t xml:space="preserve">. Nếu bạn là người thích những trò chơi chạy nhảy </w:t>
      </w:r>
      <w:r w:rsidR="00327BEE">
        <w:rPr>
          <w:sz w:val="28"/>
          <w:szCs w:val="28"/>
          <w:lang w:bidi="fa-IR"/>
        </w:rPr>
        <w:t>thuộc dòng game endless và gây nghiện như thế này</w:t>
      </w:r>
      <w:r>
        <w:rPr>
          <w:sz w:val="28"/>
          <w:szCs w:val="28"/>
          <w:lang w:bidi="fa-IR"/>
        </w:rPr>
        <w:t xml:space="preserve">, thì </w:t>
      </w:r>
      <w:r w:rsidR="00327BEE" w:rsidRPr="00327BEE">
        <w:rPr>
          <w:b/>
          <w:sz w:val="28"/>
          <w:szCs w:val="28"/>
          <w:lang w:bidi="fa-IR"/>
        </w:rPr>
        <w:t>Cuộc phiêu lưu trong rừng của Ella</w:t>
      </w:r>
      <w:r>
        <w:rPr>
          <w:sz w:val="28"/>
          <w:szCs w:val="28"/>
          <w:lang w:bidi="fa-IR"/>
        </w:rPr>
        <w:t xml:space="preserve"> sẽ trở thành lựa chọn tốt nhất để </w:t>
      </w:r>
      <w:r w:rsidR="00327BEE">
        <w:rPr>
          <w:sz w:val="28"/>
          <w:szCs w:val="28"/>
          <w:lang w:bidi="fa-IR"/>
        </w:rPr>
        <w:t xml:space="preserve">bạn </w:t>
      </w:r>
      <w:r>
        <w:rPr>
          <w:sz w:val="28"/>
          <w:szCs w:val="28"/>
          <w:lang w:bidi="fa-IR"/>
        </w:rPr>
        <w:t xml:space="preserve">giết thời gian cũng như vui vẻ bên gia đình và bạn bè. </w:t>
      </w:r>
    </w:p>
    <w:p w:rsidR="007F5A57" w:rsidRDefault="007F5A57" w:rsidP="00F6211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Hãy tải về ngay để </w:t>
      </w:r>
      <w:r w:rsidR="00327BEE">
        <w:rPr>
          <w:sz w:val="28"/>
          <w:szCs w:val="28"/>
          <w:lang w:bidi="fa-IR"/>
        </w:rPr>
        <w:t>thỏa thích thu lượm tiền xu</w:t>
      </w:r>
      <w:r>
        <w:rPr>
          <w:sz w:val="28"/>
          <w:szCs w:val="28"/>
          <w:lang w:bidi="fa-IR"/>
        </w:rPr>
        <w:t>,</w:t>
      </w:r>
      <w:r w:rsidR="00327BEE">
        <w:rPr>
          <w:sz w:val="28"/>
          <w:szCs w:val="28"/>
          <w:lang w:bidi="fa-IR"/>
        </w:rPr>
        <w:t xml:space="preserve"> vượt</w:t>
      </w:r>
      <w:r>
        <w:rPr>
          <w:sz w:val="28"/>
          <w:szCs w:val="28"/>
          <w:lang w:bidi="fa-IR"/>
        </w:rPr>
        <w:t xml:space="preserve"> qua các chướng ngại vật khác nhau, và khám phá những vùng đất mới. </w:t>
      </w:r>
    </w:p>
    <w:p w:rsidR="007F5A57" w:rsidRDefault="007F5A57" w:rsidP="00F62113">
      <w:pPr>
        <w:rPr>
          <w:b/>
          <w:bCs/>
          <w:sz w:val="28"/>
          <w:szCs w:val="28"/>
          <w:lang w:bidi="fa-IR"/>
        </w:rPr>
      </w:pPr>
      <w:r>
        <w:rPr>
          <w:b/>
          <w:bCs/>
          <w:sz w:val="28"/>
          <w:szCs w:val="28"/>
          <w:lang w:bidi="fa-IR"/>
        </w:rPr>
        <w:t>Dễ chơi nhưng lại là trò chơi gây nghiện và không dừng</w:t>
      </w:r>
      <w:r w:rsidR="00327BEE">
        <w:rPr>
          <w:b/>
          <w:bCs/>
          <w:sz w:val="28"/>
          <w:szCs w:val="28"/>
          <w:lang w:bidi="fa-IR"/>
        </w:rPr>
        <w:t xml:space="preserve"> lại được</w:t>
      </w:r>
    </w:p>
    <w:p w:rsidR="006164CA" w:rsidRDefault="006164CA" w:rsidP="006164CA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rò chơi </w:t>
      </w:r>
      <w:r>
        <w:rPr>
          <w:b/>
          <w:sz w:val="28"/>
          <w:szCs w:val="28"/>
          <w:lang w:bidi="fa-IR"/>
        </w:rPr>
        <w:t xml:space="preserve">Ella miễn phí </w:t>
      </w:r>
      <w:r>
        <w:rPr>
          <w:sz w:val="28"/>
          <w:szCs w:val="28"/>
          <w:lang w:bidi="fa-IR"/>
        </w:rPr>
        <w:t>có thiết kế rõ r</w:t>
      </w:r>
      <w:r>
        <w:rPr>
          <w:sz w:val="28"/>
          <w:szCs w:val="28"/>
          <w:lang w:bidi="fa-IR"/>
        </w:rPr>
        <w:t>àng</w:t>
      </w:r>
      <w:r>
        <w:rPr>
          <w:sz w:val="28"/>
          <w:szCs w:val="28"/>
          <w:lang w:bidi="fa-IR"/>
        </w:rPr>
        <w:t xml:space="preserve"> và đơn giản</w:t>
      </w:r>
      <w:r>
        <w:rPr>
          <w:sz w:val="28"/>
          <w:szCs w:val="28"/>
          <w:lang w:bidi="fa-IR"/>
        </w:rPr>
        <w:t xml:space="preserve">, </w:t>
      </w:r>
      <w:r>
        <w:rPr>
          <w:sz w:val="28"/>
          <w:szCs w:val="28"/>
          <w:lang w:bidi="fa-IR"/>
        </w:rPr>
        <w:t xml:space="preserve">giao diện </w:t>
      </w:r>
      <w:r>
        <w:rPr>
          <w:sz w:val="28"/>
          <w:szCs w:val="28"/>
          <w:lang w:bidi="fa-IR"/>
        </w:rPr>
        <w:t>thâ</w:t>
      </w:r>
      <w:r>
        <w:rPr>
          <w:sz w:val="28"/>
          <w:szCs w:val="28"/>
          <w:lang w:bidi="fa-IR"/>
        </w:rPr>
        <w:t xml:space="preserve">n thiện với người dùng, luật chơi đơn giản đến mức người chơi </w:t>
      </w:r>
      <w:r>
        <w:rPr>
          <w:sz w:val="28"/>
          <w:szCs w:val="28"/>
          <w:lang w:bidi="fa-IR"/>
        </w:rPr>
        <w:t>sẽ nắm được</w:t>
      </w:r>
      <w:r>
        <w:rPr>
          <w:sz w:val="28"/>
          <w:szCs w:val="28"/>
          <w:lang w:bidi="fa-IR"/>
        </w:rPr>
        <w:t xml:space="preserve"> hoàn toàn </w:t>
      </w:r>
      <w:r>
        <w:rPr>
          <w:sz w:val="28"/>
          <w:szCs w:val="28"/>
          <w:lang w:bidi="fa-IR"/>
        </w:rPr>
        <w:t xml:space="preserve">cách </w:t>
      </w:r>
      <w:r>
        <w:rPr>
          <w:sz w:val="28"/>
          <w:szCs w:val="28"/>
          <w:lang w:bidi="fa-IR"/>
        </w:rPr>
        <w:lastRenderedPageBreak/>
        <w:t xml:space="preserve">chơi chỉ sau vài lần </w:t>
      </w:r>
      <w:r>
        <w:rPr>
          <w:sz w:val="28"/>
          <w:szCs w:val="28"/>
          <w:lang w:bidi="fa-IR"/>
        </w:rPr>
        <w:t>vượt qua chướng ngại vật</w:t>
      </w:r>
      <w:r>
        <w:rPr>
          <w:sz w:val="28"/>
          <w:szCs w:val="28"/>
          <w:lang w:bidi="fa-IR"/>
        </w:rPr>
        <w:t xml:space="preserve"> và thu lượm tiền xu.</w:t>
      </w:r>
      <w:r>
        <w:rPr>
          <w:sz w:val="28"/>
          <w:szCs w:val="28"/>
          <w:lang w:bidi="fa-IR"/>
        </w:rPr>
        <w:t xml:space="preserve"> </w:t>
      </w:r>
      <w:r>
        <w:rPr>
          <w:sz w:val="28"/>
          <w:szCs w:val="28"/>
          <w:lang w:bidi="fa-IR"/>
        </w:rPr>
        <w:t>Luật chơi đơn giản cũng giống như những trò chơi game-scrolling khác, người chơi</w:t>
      </w:r>
      <w:r>
        <w:rPr>
          <w:sz w:val="28"/>
          <w:szCs w:val="28"/>
          <w:lang w:bidi="fa-IR"/>
        </w:rPr>
        <w:t xml:space="preserve"> chỉ cần ấn vào màn hình để điều khiển chú chó nhảy lên và tìm cách vượt qua các chướng ngại vật và thử thách. Có 3 cấp độ khó khác nhau và khi chọn cấp độ khó hơn thì </w:t>
      </w:r>
      <w:r>
        <w:rPr>
          <w:sz w:val="28"/>
          <w:szCs w:val="28"/>
          <w:lang w:bidi="fa-IR"/>
        </w:rPr>
        <w:t xml:space="preserve">người chơi phải </w:t>
      </w:r>
      <w:r>
        <w:rPr>
          <w:sz w:val="28"/>
          <w:szCs w:val="28"/>
          <w:lang w:bidi="fa-IR"/>
        </w:rPr>
        <w:t>nhảy phải đúng và chính xác hơn.</w:t>
      </w:r>
    </w:p>
    <w:p w:rsidR="007F5A57" w:rsidRDefault="00ED1897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Ngoài ra, trò chơi này còn có 3 vùng đất</w:t>
      </w:r>
      <w:r w:rsidR="007F5A57">
        <w:rPr>
          <w:sz w:val="28"/>
          <w:szCs w:val="28"/>
          <w:lang w:bidi="fa-IR"/>
        </w:rPr>
        <w:t xml:space="preserve"> khác nhau cho ngườ</w:t>
      </w:r>
      <w:r>
        <w:rPr>
          <w:sz w:val="28"/>
          <w:szCs w:val="28"/>
          <w:lang w:bidi="fa-IR"/>
        </w:rPr>
        <w:t>i chơi</w:t>
      </w:r>
      <w:r w:rsidR="007F5A57">
        <w:rPr>
          <w:sz w:val="28"/>
          <w:szCs w:val="28"/>
          <w:lang w:bidi="fa-IR"/>
        </w:rPr>
        <w:t xml:space="preserve"> khám phá để người chơi không cảm thấ</w:t>
      </w:r>
      <w:r w:rsidR="00242B9E">
        <w:rPr>
          <w:sz w:val="28"/>
          <w:szCs w:val="28"/>
          <w:lang w:bidi="fa-IR"/>
        </w:rPr>
        <w:t xml:space="preserve">y nhàm chán với </w:t>
      </w:r>
      <w:r>
        <w:rPr>
          <w:sz w:val="28"/>
          <w:szCs w:val="28"/>
          <w:lang w:bidi="fa-IR"/>
        </w:rPr>
        <w:t xml:space="preserve">thể loại </w:t>
      </w:r>
      <w:r w:rsidR="00242B9E">
        <w:rPr>
          <w:sz w:val="28"/>
          <w:szCs w:val="28"/>
          <w:lang w:bidi="fa-IR"/>
        </w:rPr>
        <w:t xml:space="preserve">trò chơi phiêu lưu </w:t>
      </w:r>
      <w:r>
        <w:rPr>
          <w:sz w:val="28"/>
          <w:szCs w:val="28"/>
          <w:lang w:bidi="fa-IR"/>
        </w:rPr>
        <w:t xml:space="preserve">có mã nguồn mở </w:t>
      </w:r>
      <w:r w:rsidR="00242B9E">
        <w:rPr>
          <w:sz w:val="28"/>
          <w:szCs w:val="28"/>
          <w:lang w:bidi="fa-IR"/>
        </w:rPr>
        <w:t>này.</w:t>
      </w:r>
    </w:p>
    <w:p w:rsidR="00242B9E" w:rsidRDefault="00ED1897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Trò chơi rất</w:t>
      </w:r>
      <w:r w:rsidR="00242B9E">
        <w:rPr>
          <w:sz w:val="28"/>
          <w:szCs w:val="28"/>
          <w:lang w:bidi="fa-IR"/>
        </w:rPr>
        <w:t xml:space="preserve"> vui, dễ gây nghiện, và </w:t>
      </w:r>
      <w:r>
        <w:rPr>
          <w:sz w:val="28"/>
          <w:szCs w:val="28"/>
          <w:lang w:bidi="fa-IR"/>
        </w:rPr>
        <w:t>khiến người chơi không dừng lại được.</w:t>
      </w:r>
      <w:r w:rsidR="00242B9E">
        <w:rPr>
          <w:sz w:val="28"/>
          <w:szCs w:val="28"/>
          <w:lang w:bidi="fa-IR"/>
        </w:rPr>
        <w:t xml:space="preserve"> </w:t>
      </w:r>
    </w:p>
    <w:p w:rsidR="005F1859" w:rsidRPr="00ED1897" w:rsidRDefault="00ED1897" w:rsidP="004E35E3">
      <w:pPr>
        <w:rPr>
          <w:b/>
          <w:sz w:val="28"/>
          <w:szCs w:val="28"/>
          <w:lang w:bidi="fa-IR"/>
        </w:rPr>
      </w:pPr>
      <w:r w:rsidRPr="00ED1897">
        <w:rPr>
          <w:b/>
          <w:sz w:val="28"/>
          <w:szCs w:val="28"/>
          <w:lang w:bidi="fa-IR"/>
        </w:rPr>
        <w:t>Nói không với</w:t>
      </w:r>
      <w:r w:rsidR="005D2927" w:rsidRPr="00ED1897">
        <w:rPr>
          <w:b/>
          <w:sz w:val="28"/>
          <w:szCs w:val="28"/>
          <w:lang w:bidi="fa-IR"/>
        </w:rPr>
        <w:t xml:space="preserve"> quảng cáo làm phiền và các </w:t>
      </w:r>
      <w:r w:rsidRPr="00ED1897">
        <w:rPr>
          <w:b/>
          <w:sz w:val="28"/>
          <w:szCs w:val="28"/>
          <w:lang w:bidi="fa-IR"/>
        </w:rPr>
        <w:t>mục mua trong ứng dụng</w:t>
      </w:r>
    </w:p>
    <w:p w:rsidR="005D2927" w:rsidRDefault="005D2927" w:rsidP="004E35E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Ella là một </w:t>
      </w:r>
      <w:r w:rsidR="00ED1897">
        <w:rPr>
          <w:sz w:val="28"/>
          <w:szCs w:val="28"/>
          <w:lang w:bidi="fa-IR"/>
        </w:rPr>
        <w:t xml:space="preserve">trò chơi có mã </w:t>
      </w:r>
      <w:r>
        <w:rPr>
          <w:sz w:val="28"/>
          <w:szCs w:val="28"/>
          <w:lang w:bidi="fa-IR"/>
        </w:rPr>
        <w:t>nguồn hoàn toàn mở và người chơi sẽ không thấy bất kỳ quảng cáo làm phiề</w:t>
      </w:r>
      <w:r w:rsidR="00ED1897">
        <w:rPr>
          <w:sz w:val="28"/>
          <w:szCs w:val="28"/>
          <w:lang w:bidi="fa-IR"/>
        </w:rPr>
        <w:t>n hay mục nào cần mua khi chơi</w:t>
      </w:r>
      <w:r>
        <w:rPr>
          <w:sz w:val="28"/>
          <w:szCs w:val="28"/>
          <w:lang w:bidi="fa-IR"/>
        </w:rPr>
        <w:t>. Mọi th</w:t>
      </w:r>
      <w:r w:rsidR="00ED1897">
        <w:rPr>
          <w:sz w:val="28"/>
          <w:szCs w:val="28"/>
          <w:lang w:bidi="fa-IR"/>
        </w:rPr>
        <w:t>ứ</w:t>
      </w:r>
      <w:r>
        <w:rPr>
          <w:sz w:val="28"/>
          <w:szCs w:val="28"/>
          <w:lang w:bidi="fa-IR"/>
        </w:rPr>
        <w:t xml:space="preserve"> đều </w:t>
      </w:r>
      <w:r w:rsidR="00ED1897">
        <w:rPr>
          <w:sz w:val="28"/>
          <w:szCs w:val="28"/>
          <w:lang w:bidi="fa-IR"/>
        </w:rPr>
        <w:t xml:space="preserve">hoàn toàn </w:t>
      </w:r>
      <w:r>
        <w:rPr>
          <w:sz w:val="28"/>
          <w:szCs w:val="28"/>
          <w:lang w:bidi="fa-IR"/>
        </w:rPr>
        <w:t xml:space="preserve">miễn phí. </w:t>
      </w:r>
    </w:p>
    <w:p w:rsidR="005D2927" w:rsidRDefault="00ED1897" w:rsidP="004E35E3">
      <w:pPr>
        <w:rPr>
          <w:b/>
          <w:bCs/>
          <w:sz w:val="28"/>
          <w:szCs w:val="28"/>
          <w:lang w:bidi="fa-IR"/>
        </w:rPr>
      </w:pPr>
      <w:r>
        <w:rPr>
          <w:b/>
          <w:bCs/>
          <w:sz w:val="28"/>
          <w:szCs w:val="28"/>
          <w:lang w:bidi="fa-IR"/>
        </w:rPr>
        <w:t>Điểm qua một số</w:t>
      </w:r>
      <w:r w:rsidR="005D2927">
        <w:rPr>
          <w:b/>
          <w:bCs/>
          <w:sz w:val="28"/>
          <w:szCs w:val="28"/>
          <w:lang w:bidi="fa-IR"/>
        </w:rPr>
        <w:t xml:space="preserve"> đặc điểm chính của trò chơi Cuộc phiêu lưu trong rừng của Ella</w:t>
      </w:r>
      <w:r w:rsidR="00DC4A56">
        <w:rPr>
          <w:b/>
          <w:bCs/>
          <w:sz w:val="28"/>
          <w:szCs w:val="28"/>
          <w:lang w:bidi="fa-IR"/>
        </w:rPr>
        <w:t>: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hiết kế </w:t>
      </w:r>
      <w:r w:rsidR="00DC4A56">
        <w:rPr>
          <w:sz w:val="28"/>
          <w:szCs w:val="28"/>
          <w:lang w:bidi="fa-IR"/>
        </w:rPr>
        <w:t>rõ ràng và đơn giản</w:t>
      </w:r>
      <w:r>
        <w:rPr>
          <w:sz w:val="28"/>
          <w:szCs w:val="28"/>
          <w:lang w:bidi="fa-IR"/>
        </w:rPr>
        <w:t xml:space="preserve"> với giao diện mới mẻ và trực quan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Đồ họa tuyệt vời với hiệu ứng âm thanh và nhạc sống động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Có 3</w:t>
      </w:r>
      <w:r w:rsidR="00DC4A56">
        <w:rPr>
          <w:sz w:val="28"/>
          <w:szCs w:val="28"/>
          <w:lang w:bidi="fa-IR"/>
        </w:rPr>
        <w:t xml:space="preserve"> vùng đất</w:t>
      </w:r>
      <w:r>
        <w:rPr>
          <w:sz w:val="28"/>
          <w:szCs w:val="28"/>
          <w:lang w:bidi="fa-IR"/>
        </w:rPr>
        <w:t xml:space="preserve"> khác nhau để khám phá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Có 3 cấp độ khó với thử thách</w:t>
      </w:r>
      <w:r w:rsidR="00DC4A56">
        <w:rPr>
          <w:sz w:val="28"/>
          <w:szCs w:val="28"/>
          <w:lang w:bidi="fa-IR"/>
        </w:rPr>
        <w:t xml:space="preserve"> đa dạng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rò chơi </w:t>
      </w:r>
      <w:r w:rsidR="00DC4A56">
        <w:rPr>
          <w:sz w:val="28"/>
          <w:szCs w:val="28"/>
          <w:lang w:bidi="fa-IR"/>
        </w:rPr>
        <w:t>endless</w:t>
      </w:r>
      <w:r>
        <w:rPr>
          <w:sz w:val="28"/>
          <w:szCs w:val="28"/>
          <w:lang w:bidi="fa-IR"/>
        </w:rPr>
        <w:t xml:space="preserve"> và gây nghiện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Trò chơi chỉ cần một chạm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hu </w:t>
      </w:r>
      <w:r w:rsidR="00DC4A56">
        <w:rPr>
          <w:sz w:val="28"/>
          <w:szCs w:val="28"/>
          <w:lang w:bidi="fa-IR"/>
        </w:rPr>
        <w:t>lượm tiền xu</w:t>
      </w:r>
      <w:r>
        <w:rPr>
          <w:sz w:val="28"/>
          <w:szCs w:val="28"/>
          <w:lang w:bidi="fa-IR"/>
        </w:rPr>
        <w:t xml:space="preserve"> để đạt được điểm cao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Mã nguồn mở</w:t>
      </w:r>
    </w:p>
    <w:p w:rsidR="005D2927" w:rsidRPr="005D2927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Không có quả</w:t>
      </w:r>
      <w:r w:rsidR="00DC4A56">
        <w:rPr>
          <w:sz w:val="28"/>
          <w:szCs w:val="28"/>
          <w:lang w:bidi="fa-IR"/>
        </w:rPr>
        <w:t>ng cáo chen ngang hay p</w:t>
      </w:r>
      <w:r>
        <w:rPr>
          <w:sz w:val="28"/>
          <w:szCs w:val="28"/>
          <w:lang w:bidi="fa-IR"/>
        </w:rPr>
        <w:t>hải mua đồ trong khi chơi</w:t>
      </w:r>
    </w:p>
    <w:p w:rsidR="005D2927" w:rsidRPr="006E0873" w:rsidRDefault="005D2927" w:rsidP="005F1859">
      <w:pPr>
        <w:pStyle w:val="ListParagraph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>Trò chơi dành cho mọi lứa tuổi</w:t>
      </w:r>
    </w:p>
    <w:p w:rsidR="005D2927" w:rsidRDefault="005D2927" w:rsidP="006E0873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Như vậy, </w:t>
      </w:r>
      <w:r w:rsidRPr="00DC4A56">
        <w:rPr>
          <w:b/>
          <w:sz w:val="28"/>
          <w:szCs w:val="28"/>
          <w:lang w:bidi="fa-IR"/>
        </w:rPr>
        <w:t>Cuộc phiêu lưu trong rừng của Ella</w:t>
      </w:r>
      <w:r>
        <w:rPr>
          <w:sz w:val="28"/>
          <w:szCs w:val="28"/>
          <w:lang w:bidi="fa-IR"/>
        </w:rPr>
        <w:t xml:space="preserve"> có </w:t>
      </w:r>
      <w:r w:rsidR="00DC4A56">
        <w:rPr>
          <w:sz w:val="28"/>
          <w:szCs w:val="28"/>
          <w:lang w:bidi="fa-IR"/>
        </w:rPr>
        <w:t xml:space="preserve">thể đáp ứng </w:t>
      </w:r>
      <w:r>
        <w:rPr>
          <w:sz w:val="28"/>
          <w:szCs w:val="28"/>
          <w:lang w:bidi="fa-IR"/>
        </w:rPr>
        <w:t>mọi</w:t>
      </w:r>
      <w:r w:rsidR="006B747F">
        <w:rPr>
          <w:sz w:val="28"/>
          <w:szCs w:val="28"/>
          <w:lang w:bidi="fa-IR"/>
        </w:rPr>
        <w:t xml:space="preserve"> thứ</w:t>
      </w:r>
      <w:r w:rsidR="00DC4A56">
        <w:rPr>
          <w:sz w:val="28"/>
          <w:szCs w:val="28"/>
          <w:lang w:bidi="fa-IR"/>
        </w:rPr>
        <w:t xml:space="preserve"> người chơi</w:t>
      </w:r>
      <w:r w:rsidR="006B747F">
        <w:rPr>
          <w:sz w:val="28"/>
          <w:szCs w:val="28"/>
          <w:lang w:bidi="fa-IR"/>
        </w:rPr>
        <w:t xml:space="preserve"> cần từ một trò chơi chó chạy và nhảy </w:t>
      </w:r>
      <w:r w:rsidR="00DC4A56">
        <w:rPr>
          <w:sz w:val="28"/>
          <w:szCs w:val="28"/>
          <w:lang w:bidi="fa-IR"/>
        </w:rPr>
        <w:t xml:space="preserve">miễn phí </w:t>
      </w:r>
      <w:r w:rsidR="006B747F">
        <w:rPr>
          <w:sz w:val="28"/>
          <w:szCs w:val="28"/>
          <w:lang w:bidi="fa-IR"/>
        </w:rPr>
        <w:t xml:space="preserve">và </w:t>
      </w:r>
      <w:r w:rsidR="00DC4A56">
        <w:rPr>
          <w:sz w:val="28"/>
          <w:szCs w:val="28"/>
          <w:lang w:bidi="fa-IR"/>
        </w:rPr>
        <w:t>nó thậm chí còn thiết lập đồ họa chất lượng cao hơn ở</w:t>
      </w:r>
      <w:r w:rsidR="006B747F">
        <w:rPr>
          <w:sz w:val="28"/>
          <w:szCs w:val="28"/>
          <w:lang w:bidi="fa-IR"/>
        </w:rPr>
        <w:t xml:space="preserve"> cấp độ cao hơn, </w:t>
      </w:r>
      <w:r w:rsidR="00DC4A56">
        <w:rPr>
          <w:sz w:val="28"/>
          <w:szCs w:val="28"/>
          <w:lang w:bidi="fa-IR"/>
        </w:rPr>
        <w:t>thuộc dòng trò chơi endless và gây nghiện</w:t>
      </w:r>
      <w:r w:rsidR="006B747F">
        <w:rPr>
          <w:sz w:val="28"/>
          <w:szCs w:val="28"/>
          <w:lang w:bidi="fa-IR"/>
        </w:rPr>
        <w:t xml:space="preserve">, không </w:t>
      </w:r>
      <w:r w:rsidR="00DC4A56">
        <w:rPr>
          <w:sz w:val="28"/>
          <w:szCs w:val="28"/>
          <w:lang w:bidi="fa-IR"/>
        </w:rPr>
        <w:t xml:space="preserve">chứa </w:t>
      </w:r>
      <w:r w:rsidR="006B747F">
        <w:rPr>
          <w:sz w:val="28"/>
          <w:szCs w:val="28"/>
          <w:lang w:bidi="fa-IR"/>
        </w:rPr>
        <w:t xml:space="preserve">quảng cáo, không </w:t>
      </w:r>
      <w:r w:rsidR="00DC4A56">
        <w:rPr>
          <w:sz w:val="28"/>
          <w:szCs w:val="28"/>
          <w:lang w:bidi="fa-IR"/>
        </w:rPr>
        <w:t>phải mua bất cứ thứ gì khi chơi,</w:t>
      </w:r>
      <w:r w:rsidR="006B747F">
        <w:rPr>
          <w:sz w:val="28"/>
          <w:szCs w:val="28"/>
          <w:lang w:bidi="fa-IR"/>
        </w:rPr>
        <w:t xml:space="preserve"> thử thách đa dạng với các cấp độ khó khác nhau, chỉ cần một chạm là chơi được, </w:t>
      </w:r>
      <w:r w:rsidR="00DC4A56">
        <w:rPr>
          <w:sz w:val="28"/>
          <w:szCs w:val="28"/>
          <w:lang w:bidi="fa-IR"/>
        </w:rPr>
        <w:t>cùng với</w:t>
      </w:r>
      <w:r w:rsidR="006B747F">
        <w:rPr>
          <w:sz w:val="28"/>
          <w:szCs w:val="28"/>
          <w:lang w:bidi="fa-IR"/>
        </w:rPr>
        <w:t xml:space="preserve"> rất nhiều đặc tính khác.</w:t>
      </w:r>
    </w:p>
    <w:p w:rsidR="006B747F" w:rsidRDefault="0035309C" w:rsidP="009E6884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lastRenderedPageBreak/>
        <w:t>Vì đây là</w:t>
      </w:r>
      <w:r w:rsidR="006B747F">
        <w:rPr>
          <w:sz w:val="28"/>
          <w:szCs w:val="28"/>
          <w:lang w:bidi="fa-IR"/>
        </w:rPr>
        <w:t xml:space="preserve"> một trò chơi phiêu lưu có mã nguồn mở, chúng tôi luôn chào đón những </w:t>
      </w:r>
      <w:r>
        <w:rPr>
          <w:sz w:val="28"/>
          <w:szCs w:val="28"/>
          <w:lang w:bidi="fa-IR"/>
        </w:rPr>
        <w:t>người đóng góp và dịch giả giúp chúng tôi thực hiện và hoàn thiện trò chơi này với nhiều ngôn ngữ</w:t>
      </w:r>
      <w:r w:rsidR="006B747F">
        <w:rPr>
          <w:sz w:val="28"/>
          <w:szCs w:val="28"/>
          <w:lang w:bidi="fa-IR"/>
        </w:rPr>
        <w:t xml:space="preserve"> và </w:t>
      </w:r>
      <w:r>
        <w:rPr>
          <w:sz w:val="28"/>
          <w:szCs w:val="28"/>
          <w:lang w:bidi="fa-IR"/>
        </w:rPr>
        <w:t>tính năng mới</w:t>
      </w:r>
      <w:r w:rsidR="006B747F">
        <w:rPr>
          <w:sz w:val="28"/>
          <w:szCs w:val="28"/>
          <w:lang w:bidi="fa-IR"/>
        </w:rPr>
        <w:t xml:space="preserve"> hơn.</w:t>
      </w:r>
    </w:p>
    <w:p w:rsidR="00DB1A38" w:rsidRPr="009E6884" w:rsidRDefault="006B747F" w:rsidP="009E6884">
      <w:pPr>
        <w:rPr>
          <w:sz w:val="28"/>
          <w:szCs w:val="28"/>
          <w:rtl/>
          <w:lang w:bidi="fa-IR"/>
        </w:rPr>
      </w:pPr>
      <w:r>
        <w:rPr>
          <w:sz w:val="28"/>
          <w:szCs w:val="28"/>
          <w:lang w:bidi="fa-IR"/>
        </w:rPr>
        <w:t>Hãy tải</w:t>
      </w:r>
      <w:r w:rsidR="00DB1A38">
        <w:rPr>
          <w:sz w:val="28"/>
          <w:szCs w:val="28"/>
          <w:lang w:bidi="fa-IR"/>
        </w:rPr>
        <w:t xml:space="preserve"> </w:t>
      </w:r>
      <w:r w:rsidR="000F2885">
        <w:rPr>
          <w:sz w:val="28"/>
          <w:szCs w:val="28"/>
          <w:lang w:bidi="fa-IR"/>
        </w:rPr>
        <w:t xml:space="preserve">ngay </w:t>
      </w:r>
      <w:r w:rsidRPr="000F2885">
        <w:rPr>
          <w:b/>
          <w:sz w:val="28"/>
          <w:szCs w:val="28"/>
          <w:lang w:bidi="fa-IR"/>
        </w:rPr>
        <w:t>Cuộc phiêu lưu trong rừng của Ella</w:t>
      </w:r>
      <w:r w:rsidR="000F2885">
        <w:rPr>
          <w:b/>
          <w:sz w:val="28"/>
          <w:szCs w:val="28"/>
          <w:lang w:bidi="fa-IR"/>
        </w:rPr>
        <w:t xml:space="preserve"> </w:t>
      </w:r>
      <w:r w:rsidR="000F2885">
        <w:rPr>
          <w:sz w:val="28"/>
          <w:szCs w:val="28"/>
          <w:lang w:bidi="fa-IR"/>
        </w:rPr>
        <w:t>miễn phí</w:t>
      </w:r>
      <w:r>
        <w:rPr>
          <w:sz w:val="28"/>
          <w:szCs w:val="28"/>
          <w:lang w:bidi="fa-IR"/>
        </w:rPr>
        <w:t>, thưởng thứ</w:t>
      </w:r>
      <w:r w:rsidR="000F2885">
        <w:rPr>
          <w:sz w:val="28"/>
          <w:szCs w:val="28"/>
          <w:lang w:bidi="fa-IR"/>
        </w:rPr>
        <w:t>c trò chơi endless và gây nghiện này</w:t>
      </w:r>
      <w:r>
        <w:rPr>
          <w:sz w:val="28"/>
          <w:szCs w:val="28"/>
          <w:lang w:bidi="fa-IR"/>
        </w:rPr>
        <w:t>, và hãy cho chúng tôi biết nếu có bất kỳ</w:t>
      </w:r>
      <w:r w:rsidR="000F2885">
        <w:rPr>
          <w:sz w:val="28"/>
          <w:szCs w:val="28"/>
          <w:lang w:bidi="fa-IR"/>
        </w:rPr>
        <w:t xml:space="preserve"> lỗi,</w:t>
      </w:r>
      <w:r>
        <w:rPr>
          <w:sz w:val="28"/>
          <w:szCs w:val="28"/>
          <w:lang w:bidi="fa-IR"/>
        </w:rPr>
        <w:t xml:space="preserve"> câu hỏi, yêu cầu </w:t>
      </w:r>
      <w:r w:rsidR="000F2885">
        <w:rPr>
          <w:sz w:val="28"/>
          <w:szCs w:val="28"/>
          <w:lang w:bidi="fa-IR"/>
        </w:rPr>
        <w:t xml:space="preserve">về tính năng </w:t>
      </w:r>
      <w:r>
        <w:rPr>
          <w:sz w:val="28"/>
          <w:szCs w:val="28"/>
          <w:lang w:bidi="fa-IR"/>
        </w:rPr>
        <w:t xml:space="preserve">hay </w:t>
      </w:r>
      <w:r w:rsidR="000F2885">
        <w:rPr>
          <w:sz w:val="28"/>
          <w:szCs w:val="28"/>
          <w:lang w:bidi="fa-IR"/>
        </w:rPr>
        <w:t>đ</w:t>
      </w:r>
      <w:r w:rsidR="001F5CAE">
        <w:rPr>
          <w:sz w:val="28"/>
          <w:szCs w:val="28"/>
          <w:lang w:bidi="fa-IR"/>
        </w:rPr>
        <w:t>ề</w:t>
      </w:r>
      <w:r w:rsidR="000F2885">
        <w:rPr>
          <w:sz w:val="28"/>
          <w:szCs w:val="28"/>
          <w:lang w:bidi="fa-IR"/>
        </w:rPr>
        <w:t xml:space="preserve"> xuất nào khác. </w:t>
      </w:r>
      <w:r>
        <w:rPr>
          <w:sz w:val="28"/>
          <w:szCs w:val="28"/>
          <w:lang w:bidi="fa-IR"/>
        </w:rPr>
        <w:t xml:space="preserve"> </w:t>
      </w:r>
      <w:r w:rsidR="00DB1A38">
        <w:rPr>
          <w:sz w:val="28"/>
          <w:szCs w:val="28"/>
          <w:lang w:bidi="fa-IR"/>
        </w:rPr>
        <w:t xml:space="preserve"> </w:t>
      </w:r>
    </w:p>
    <w:sectPr w:rsidR="00DB1A38" w:rsidRPr="009E6884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E77" w:rsidRDefault="00F51E77" w:rsidP="00B50D4B">
      <w:pPr>
        <w:spacing w:after="0" w:line="240" w:lineRule="auto"/>
      </w:pPr>
      <w:r>
        <w:separator/>
      </w:r>
    </w:p>
  </w:endnote>
  <w:endnote w:type="continuationSeparator" w:id="0">
    <w:p w:rsidR="00F51E77" w:rsidRDefault="00F51E77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E77" w:rsidRDefault="00F51E77" w:rsidP="00B50D4B">
      <w:pPr>
        <w:spacing w:after="0" w:line="240" w:lineRule="auto"/>
      </w:pPr>
      <w:r>
        <w:separator/>
      </w:r>
    </w:p>
  </w:footnote>
  <w:footnote w:type="continuationSeparator" w:id="0">
    <w:p w:rsidR="00F51E77" w:rsidRDefault="00F51E77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159C"/>
    <w:rsid w:val="00094DD2"/>
    <w:rsid w:val="00096712"/>
    <w:rsid w:val="000A65DB"/>
    <w:rsid w:val="000C4303"/>
    <w:rsid w:val="000D0076"/>
    <w:rsid w:val="000D39F2"/>
    <w:rsid w:val="000D3AB1"/>
    <w:rsid w:val="000D45D2"/>
    <w:rsid w:val="000E0000"/>
    <w:rsid w:val="000E37B3"/>
    <w:rsid w:val="000E5BB9"/>
    <w:rsid w:val="000F2583"/>
    <w:rsid w:val="000F2885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4A7A"/>
    <w:rsid w:val="001A06C1"/>
    <w:rsid w:val="001B624B"/>
    <w:rsid w:val="001B7A10"/>
    <w:rsid w:val="001C21B8"/>
    <w:rsid w:val="001C4C96"/>
    <w:rsid w:val="001D126C"/>
    <w:rsid w:val="001E2FCA"/>
    <w:rsid w:val="001F548D"/>
    <w:rsid w:val="001F5CAE"/>
    <w:rsid w:val="0020044D"/>
    <w:rsid w:val="002008A5"/>
    <w:rsid w:val="0020384C"/>
    <w:rsid w:val="00212B3A"/>
    <w:rsid w:val="00214CE5"/>
    <w:rsid w:val="00224BEF"/>
    <w:rsid w:val="00232FBC"/>
    <w:rsid w:val="00242B9E"/>
    <w:rsid w:val="00244A2B"/>
    <w:rsid w:val="0024598D"/>
    <w:rsid w:val="002538F7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48A3"/>
    <w:rsid w:val="002F79D3"/>
    <w:rsid w:val="00301C35"/>
    <w:rsid w:val="00315A7E"/>
    <w:rsid w:val="00321917"/>
    <w:rsid w:val="00323E5D"/>
    <w:rsid w:val="00324E65"/>
    <w:rsid w:val="00327BEE"/>
    <w:rsid w:val="0033098B"/>
    <w:rsid w:val="003429B3"/>
    <w:rsid w:val="00344B29"/>
    <w:rsid w:val="0035309C"/>
    <w:rsid w:val="00355025"/>
    <w:rsid w:val="00363374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236B"/>
    <w:rsid w:val="003C481F"/>
    <w:rsid w:val="003D40C5"/>
    <w:rsid w:val="003D4807"/>
    <w:rsid w:val="003D4A86"/>
    <w:rsid w:val="00403C0F"/>
    <w:rsid w:val="004130F8"/>
    <w:rsid w:val="0042210B"/>
    <w:rsid w:val="004336F3"/>
    <w:rsid w:val="00433997"/>
    <w:rsid w:val="00441B96"/>
    <w:rsid w:val="0045630F"/>
    <w:rsid w:val="00464A5E"/>
    <w:rsid w:val="004677CF"/>
    <w:rsid w:val="00470717"/>
    <w:rsid w:val="00492070"/>
    <w:rsid w:val="00494D4D"/>
    <w:rsid w:val="004A1EC7"/>
    <w:rsid w:val="004B0AD9"/>
    <w:rsid w:val="004B48E0"/>
    <w:rsid w:val="004B5956"/>
    <w:rsid w:val="004C0F0F"/>
    <w:rsid w:val="004D1B70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610CD"/>
    <w:rsid w:val="00571CCD"/>
    <w:rsid w:val="005773AE"/>
    <w:rsid w:val="00582F90"/>
    <w:rsid w:val="00596F87"/>
    <w:rsid w:val="005B5CF9"/>
    <w:rsid w:val="005C048F"/>
    <w:rsid w:val="005C536F"/>
    <w:rsid w:val="005D2927"/>
    <w:rsid w:val="005F1859"/>
    <w:rsid w:val="005F5A6F"/>
    <w:rsid w:val="00602FFF"/>
    <w:rsid w:val="00603D7E"/>
    <w:rsid w:val="00615C18"/>
    <w:rsid w:val="006164CA"/>
    <w:rsid w:val="00616F4A"/>
    <w:rsid w:val="006218C1"/>
    <w:rsid w:val="006229C7"/>
    <w:rsid w:val="006342C8"/>
    <w:rsid w:val="006379B3"/>
    <w:rsid w:val="00646095"/>
    <w:rsid w:val="006505FC"/>
    <w:rsid w:val="006507A0"/>
    <w:rsid w:val="006511D1"/>
    <w:rsid w:val="00651F49"/>
    <w:rsid w:val="00674AC4"/>
    <w:rsid w:val="00680338"/>
    <w:rsid w:val="00682724"/>
    <w:rsid w:val="006846F6"/>
    <w:rsid w:val="00697087"/>
    <w:rsid w:val="006B747F"/>
    <w:rsid w:val="006C79E5"/>
    <w:rsid w:val="006D2682"/>
    <w:rsid w:val="006D6E93"/>
    <w:rsid w:val="006E0873"/>
    <w:rsid w:val="006F55CB"/>
    <w:rsid w:val="00704E34"/>
    <w:rsid w:val="007115C0"/>
    <w:rsid w:val="0071335A"/>
    <w:rsid w:val="0071661E"/>
    <w:rsid w:val="0072024B"/>
    <w:rsid w:val="00720399"/>
    <w:rsid w:val="00741EBC"/>
    <w:rsid w:val="0074744D"/>
    <w:rsid w:val="007635C5"/>
    <w:rsid w:val="00764999"/>
    <w:rsid w:val="00766CA9"/>
    <w:rsid w:val="007714F4"/>
    <w:rsid w:val="00773CF6"/>
    <w:rsid w:val="00784D49"/>
    <w:rsid w:val="00786172"/>
    <w:rsid w:val="007A36E3"/>
    <w:rsid w:val="007A510E"/>
    <w:rsid w:val="007A541E"/>
    <w:rsid w:val="007A5422"/>
    <w:rsid w:val="007A5AD0"/>
    <w:rsid w:val="007B1AF4"/>
    <w:rsid w:val="007B72E4"/>
    <w:rsid w:val="007C377B"/>
    <w:rsid w:val="007E4F9C"/>
    <w:rsid w:val="007E6857"/>
    <w:rsid w:val="007F5A57"/>
    <w:rsid w:val="00811AE1"/>
    <w:rsid w:val="008126CE"/>
    <w:rsid w:val="00826932"/>
    <w:rsid w:val="00831C0D"/>
    <w:rsid w:val="00840AB3"/>
    <w:rsid w:val="00850F59"/>
    <w:rsid w:val="00857DA7"/>
    <w:rsid w:val="00862C71"/>
    <w:rsid w:val="00874E70"/>
    <w:rsid w:val="008778B6"/>
    <w:rsid w:val="008849D2"/>
    <w:rsid w:val="00892E1C"/>
    <w:rsid w:val="00894EDE"/>
    <w:rsid w:val="008B5403"/>
    <w:rsid w:val="008B760C"/>
    <w:rsid w:val="008C0F9A"/>
    <w:rsid w:val="008D4F1B"/>
    <w:rsid w:val="008E32E6"/>
    <w:rsid w:val="008E6623"/>
    <w:rsid w:val="008E7CD6"/>
    <w:rsid w:val="009131D7"/>
    <w:rsid w:val="00913F66"/>
    <w:rsid w:val="00935022"/>
    <w:rsid w:val="00961D2D"/>
    <w:rsid w:val="00962D3D"/>
    <w:rsid w:val="00966870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1E1B"/>
    <w:rsid w:val="00A05CE3"/>
    <w:rsid w:val="00A1119B"/>
    <w:rsid w:val="00A1144A"/>
    <w:rsid w:val="00A130D6"/>
    <w:rsid w:val="00A23B4D"/>
    <w:rsid w:val="00A25406"/>
    <w:rsid w:val="00A31A5A"/>
    <w:rsid w:val="00A35509"/>
    <w:rsid w:val="00A45BD0"/>
    <w:rsid w:val="00A471B3"/>
    <w:rsid w:val="00A56A75"/>
    <w:rsid w:val="00A5796B"/>
    <w:rsid w:val="00A630DD"/>
    <w:rsid w:val="00A720CA"/>
    <w:rsid w:val="00A74E1D"/>
    <w:rsid w:val="00A81FD0"/>
    <w:rsid w:val="00A856EE"/>
    <w:rsid w:val="00AA309D"/>
    <w:rsid w:val="00AD724E"/>
    <w:rsid w:val="00AE1391"/>
    <w:rsid w:val="00AF3328"/>
    <w:rsid w:val="00B06BA0"/>
    <w:rsid w:val="00B1541C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C1561"/>
    <w:rsid w:val="00BD2ADB"/>
    <w:rsid w:val="00BD5B05"/>
    <w:rsid w:val="00BD7B31"/>
    <w:rsid w:val="00BE3B1B"/>
    <w:rsid w:val="00C12FCB"/>
    <w:rsid w:val="00C14FD2"/>
    <w:rsid w:val="00C21A79"/>
    <w:rsid w:val="00C25633"/>
    <w:rsid w:val="00C34D2B"/>
    <w:rsid w:val="00C47C89"/>
    <w:rsid w:val="00C51A72"/>
    <w:rsid w:val="00C523EC"/>
    <w:rsid w:val="00C61A68"/>
    <w:rsid w:val="00C64D07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61C14"/>
    <w:rsid w:val="00D65EEE"/>
    <w:rsid w:val="00D70DFF"/>
    <w:rsid w:val="00D72935"/>
    <w:rsid w:val="00D75C58"/>
    <w:rsid w:val="00D8345A"/>
    <w:rsid w:val="00D90AF4"/>
    <w:rsid w:val="00DB1A38"/>
    <w:rsid w:val="00DC4A56"/>
    <w:rsid w:val="00DD26EF"/>
    <w:rsid w:val="00DD38AA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1897"/>
    <w:rsid w:val="00ED5BCF"/>
    <w:rsid w:val="00EE62B9"/>
    <w:rsid w:val="00F0145F"/>
    <w:rsid w:val="00F219C1"/>
    <w:rsid w:val="00F229A9"/>
    <w:rsid w:val="00F238FB"/>
    <w:rsid w:val="00F276A6"/>
    <w:rsid w:val="00F32516"/>
    <w:rsid w:val="00F35C7D"/>
    <w:rsid w:val="00F42E85"/>
    <w:rsid w:val="00F51E77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5DA8"/>
    <w:rsid w:val="00FE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1CF96-CFDA-4290-B363-903DDED61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4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</dc:creator>
  <cp:lastModifiedBy>Hien</cp:lastModifiedBy>
  <cp:revision>12</cp:revision>
  <cp:lastPrinted>2016-11-09T07:22:00Z</cp:lastPrinted>
  <dcterms:created xsi:type="dcterms:W3CDTF">2019-05-20T14:21:00Z</dcterms:created>
  <dcterms:modified xsi:type="dcterms:W3CDTF">2019-05-20T16:58:00Z</dcterms:modified>
</cp:coreProperties>
</file>